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4" w:name="X52168986443707a38135b017e3c6c9b6472016f"/>
    <w:p>
      <w:pPr>
        <w:pStyle w:val="Heading1"/>
      </w:pPr>
      <w:r>
        <w:t xml:space="preserve">Cover Letter for Laboratory Technician Position</w:t>
      </w:r>
    </w:p>
    <w:p>
      <w:pPr>
        <w:pStyle w:val="FirstParagraph"/>
      </w:pPr>
      <w:r>
        <w:t xml:space="preserve">Dear [Hiring Manager's Name],</w:t>
      </w:r>
    </w:p>
    <w:p>
      <w:pPr>
        <w:pStyle w:val="BodyText"/>
      </w:pPr>
      <w:r>
        <w:t xml:space="preserve">I am writing to express my enthusiastic interest in the Laboratory Technician position at [Company Name] in Indonesia Jakarta. As a dedicated and skilled professional with a strong background in laboratory sciences, I am eager to contribute my expertise to support your organization’s mission of excellence in scientific research and analysis. This opportunity aligns perfectly with my career goals, and I am confident that my technical proficiency, attention to detail, and passion for laboratory work make me an ideal candidate for this role.</w:t>
      </w:r>
    </w:p>
    <w:bookmarkStart w:id="20" w:name="Xa34c19aa00d33806cb83431cc1616922b8c56c9"/>
    <w:p>
      <w:pPr>
        <w:pStyle w:val="Heading2"/>
      </w:pPr>
      <w:r>
        <w:t xml:space="preserve">Professional Background as a Laboratory Technician</w:t>
      </w:r>
    </w:p>
    <w:p>
      <w:pPr>
        <w:pStyle w:val="FirstParagraph"/>
      </w:pPr>
      <w:r>
        <w:t xml:space="preserve">With over [X years] of experience in laboratory settings, I have developed a comprehensive understanding of laboratory protocols, equipment operation, and data management. My career as a Laboratory Technician has been defined by precision, adaptability, and a commitment to maintaining the highest standards of accuracy and safety. Whether working in pharmaceuticals, environmental testing, or medical research environments, I have consistently demonstrated the ability to perform complex experiments, analyze results efficiently, and collaborate effectively with cross-functional teams.</w:t>
      </w:r>
    </w:p>
    <w:p>
      <w:pPr>
        <w:pStyle w:val="BodyText"/>
      </w:pPr>
      <w:r>
        <w:t xml:space="preserve">One of my most rewarding experiences was [mention a specific project or achievement]. For instance, while working at [Previous Company Name], I was responsible for [describe responsibilities: e.g., "conducting routine chemical analyses, calibrating instruments, and ensuring compliance with ISO standards"]. This role required not only technical expertise but also the ability to troubleshoot challenges swiftly. I took pride in maintaining a clean and organized lab environment, which contributed to the team’s success in achieving consistent results and meeting project deadlines.</w:t>
      </w:r>
    </w:p>
    <w:p>
      <w:pPr>
        <w:pStyle w:val="BodyText"/>
      </w:pPr>
      <w:r>
        <w:t xml:space="preserve">My technical skills include proficiency in operating advanced laboratory equipment such as [list specific tools: e.g., "spectrophotometers, centrifuges, and chromatography systems"]. I am well-versed in standard operating procedures (SOPs) and have a strong understanding of Good Laboratory Practices (GLPs). Additionally, I am skilled in data interpretation using software like [mention software: e.g., "Excel, LabVIEW, or ELN platforms"], which enables me to translate complex findings into actionable insights. My ability to document processes meticulously and communicate results clearly has been instrumental in supporting research initiatives and ensuring transparency across teams.</w:t>
      </w:r>
    </w:p>
    <w:bookmarkEnd w:id="20"/>
    <w:bookmarkStart w:id="21" w:name="why-indonesia-jakarta"/>
    <w:p>
      <w:pPr>
        <w:pStyle w:val="Heading2"/>
      </w:pPr>
      <w:r>
        <w:t xml:space="preserve">Why Indonesia Jakarta?</w:t>
      </w:r>
    </w:p>
    <w:p>
      <w:pPr>
        <w:pStyle w:val="FirstParagraph"/>
      </w:pPr>
      <w:r>
        <w:t xml:space="preserve">Indonesia Jakarta is a vibrant hub of innovation, where the demand for skilled laboratory professionals continues to grow. As a Laboratory Technician, I am particularly drawn to the dynamic opportunities in this region, which offers access to cutting-edge research facilities and diverse industries such as healthcare, biotechnology, and environmental science. The city’s rapid development and focus on scientific advancement make it an ideal location for someone like me who seeks to contribute meaningfully to impactful projects.</w:t>
      </w:r>
    </w:p>
    <w:p>
      <w:pPr>
        <w:pStyle w:val="BodyText"/>
      </w:pPr>
      <w:r>
        <w:t xml:space="preserve">I have always been fascinated by the unique challenges and opportunities that come with working in Jakarta. The city’s bustling environment demands resilience, adaptability, and a proactive approach to problem-solving—qualities I have honed throughout my career. Moreover, I am deeply committed to understanding the local context of scientific work in Indonesia. For example, I have studied [mention any relevant knowledge: e.g., "local regulations governing laboratory safety or the role of diagnostic labs in public health initiatives"]. This understanding would allow me to align my work with the specific needs of your organization and contribute effectively from day one.</w:t>
      </w:r>
    </w:p>
    <w:p>
      <w:pPr>
        <w:pStyle w:val="BodyText"/>
      </w:pPr>
      <w:r>
        <w:t xml:space="preserve">Furthermore, Jakarta’s multicultural environment has prepared me to thrive in collaborative settings. I have worked with diverse teams in previous roles, which has enhanced my ability to communicate across cultural and professional boundaries. This experience is particularly valuable in a globalized workplace like Jakarta, where teamwork and mutual respect are essential for success.</w:t>
      </w:r>
    </w:p>
    <w:bookmarkEnd w:id="21"/>
    <w:bookmarkStart w:id="22" w:name="why-i-am-the-right-candidate"/>
    <w:p>
      <w:pPr>
        <w:pStyle w:val="Heading2"/>
      </w:pPr>
      <w:r>
        <w:t xml:space="preserve">Why I Am the Right Candidate</w:t>
      </w:r>
    </w:p>
    <w:p>
      <w:pPr>
        <w:pStyle w:val="FirstParagraph"/>
      </w:pPr>
      <w:r>
        <w:t xml:space="preserve">What sets me apart as a Laboratory Technician is my unwavering dedication to excellence and my ability to balance technical precision with creativity. I approach each task with a methodical mindset, ensuring that every experiment, data point, and report meets the highest standards. At the same time, I am not afraid to think outside the box when troubleshooting or optimizing processes.</w:t>
      </w:r>
    </w:p>
    <w:p>
      <w:pPr>
        <w:pStyle w:val="BodyText"/>
      </w:pPr>
      <w:r>
        <w:t xml:space="preserve">For example, during a recent project at [Previous Company Name], I identified an opportunity to streamline sample preparation workflows by [describe initiative: e.g., "implementing a new automation protocol"]. This resulted in a 20% increase in efficiency and reduced the risk of human error. Such experiences have reinforced my belief that innovation and attention to detail can significantly enhance laboratory outcomes.</w:t>
      </w:r>
    </w:p>
    <w:p>
      <w:pPr>
        <w:pStyle w:val="BodyText"/>
      </w:pPr>
      <w:r>
        <w:t xml:space="preserve">Additionally, I am passionate about continuous learning. I regularly attend workshops and training sessions to stay updated on emerging technologies and best practices in laboratory science. This commitment ensures that I can bring the latest advancements to your team while maintaining a strong foundation in traditional methodologies.</w:t>
      </w:r>
    </w:p>
    <w:bookmarkEnd w:id="22"/>
    <w:bookmarkStart w:id="23" w:name="conclusion"/>
    <w:p>
      <w:pPr>
        <w:pStyle w:val="Heading2"/>
      </w:pPr>
      <w:r>
        <w:t xml:space="preserve">Conclusion</w:t>
      </w:r>
    </w:p>
    <w:p>
      <w:pPr>
        <w:pStyle w:val="FirstParagraph"/>
      </w:pPr>
      <w:r>
        <w:t xml:space="preserve">In conclusion, I am confident that my skills, experience, and enthusiasm for laboratory work make me a strong fit for the Laboratory Technician position at [Company Name] in Indonesia Jakarta. I am eager to bring my expertise to your organization and contribute to its continued success. Thank you for considering my application. I would welcome the opportunity to discuss how my background and goals align with your need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Indonesia Jakarta</dc:title>
  <dc:creator/>
  <cp:keywords/>
  <dcterms:created xsi:type="dcterms:W3CDTF">2026-07-24T05:53:11Z</dcterms:created>
  <dcterms:modified xsi:type="dcterms:W3CDTF">2026-07-24T05:53:11Z</dcterms:modified>
</cp:coreProperties>
</file>

<file path=docProps/custom.xml><?xml version="1.0" encoding="utf-8"?>
<Properties xmlns="http://schemas.openxmlformats.org/officeDocument/2006/custom-properties" xmlns:vt="http://schemas.openxmlformats.org/officeDocument/2006/docPropsVTypes"/>
</file>